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ปี1)</w:t>
      </w:r>
    </w:p>
    <w:p>
      <w:pPr>
        <w:pStyle w:val="Date"/>
      </w:pPr>
      <w:r>
        <w:t xml:space="preserve">วันพฤหัสบดีที่</w:t>
      </w:r>
      <w:r>
        <w:t xml:space="preserve"> </w:t>
      </w:r>
      <w:r>
        <w:t xml:space="preserve">14</w:t>
      </w:r>
      <w:r>
        <w:t xml:space="preserve"> </w:t>
      </w:r>
      <w:r>
        <w:t xml:space="preserve">ธันว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จ้งบ่ล่ะ อ่าน อ่านได้นิดหน่อยครับ ให้แนะนำตัวใส่รูปแล้วก็เขียนชื่อแล้วก็ชื่อเล่น ที่เป็นลิงค์อ่ะค่ะให้เขาคิดเข้าไปในลิงค์ โอเคครับเข้าใจครับเดี๋ยวให้ดู รูปเป็นตัวอย่าง ในรูปเนี่ยก็คือ แนะนำตัวใช่ไหมเด็กๆกันแนบรูปตัวเองใส่ชื่อ จะให้แนะนำ ไม่เห็นครับ ใครไม่เห็นนอก เสร็จแล้วครับ Heineken พูดดังๆหน่อยครับ อัลฟาเบทมีใคร ต้องมีเครื่องมือที่เป็นรูปตัว T คือข้อความ สำหรับพิมพ์ข้อความ เอารูปใส่ชีสพี่ กรอบสี่เหลี่ยมที่เป็นรูปภูเขา ให้เป็นภูเขาใช่ไหมครับใช่ๆอันนั้นน่ะใส่ใส่รูปภาพตัวเองได้ อันที่ 5 ลำดับที่ 5 สัญลักษณ์อันที่ 5 ก่อนอื่นนะคะ เราจะ ระหว่างที่บางคนทำเราจะให้แนะนำตัวก่อนเดี๋ยวอันนั้นทำ หนังได้นาคาแนะนำตัวเนี่ย ไปทำทีหลัง อยากจะให้แนะนำตัวจะเรียกชื่อ ที่รักคนอื่น คนแรกก่อนใครดี อันแรกเลยเห็นใครก่อนก็เลือกคนนั้นเลยนะคะ พี่แฝด จีบ ชื่ออยากรู้ชื่อภาษามือ ชื่อภาษามือ ภาษามือแปลก อย่างนี้ล่ะ ใช่ไหม ชื่อภาษามือแปด ถ้าแม่เรียก แม่เรียกก็คือแฝดใช่ไหม ok คนต่อไป คนไหนยังไม่เปิดกล้องเปิดกล้องด้วยนะคะ ไอติมไอติมยังไม่เปิดกล้อง จะดูชื่อภาษามือ ไม่สะดวกเลยครับผมโอเคครับ เปิดแล้ว แมนครับแมนคนต่อไป แบทแมนชื่อเล่นอะไรครับแล้วก็อ่านว่าเขาฟันครับ อะไรนะอ่านมันอ่านว่าเขามันคัดชื่อเล่นชื่อดอมครับ พูดช้าๆฟังไม่ถนัดไอ้ชื่อมันอ่านว่าเขา ปานครับส่วนชื่อเล่นชื่อดอมครับ มันทรมาน เบียร์เยอรมันครับ ดอนครับ ดอมครับไม่รู้ครับ คนหรือไม่ จะได้รู้ เดี๋ยวให้ใครเพื่อนตาย ตอนนี้มี 88 เพื่อน ซ้อมตะกร้อเห็นหน้าชัด ดีๆ ยังไงดีวะ OK เปิดดูซิ น่าจะมานะครับแป๊บนึง กำลังถาม เว็บไหนวะ ok ok ok ชื่อชื่อภาษามือของดอง จะให้ชื่อให้ชื่น เขาเป็นคนดีหรือเปล่าคะ ชื่อผู้บังคับ อย่างนี้หรอ ทำไมทำไมทำไม เอาชื่อภาษาไทย เอาคิ้วเข้มหาเพิ่มครับ อย่างนี้หรอ โอเคนะ ทำไมมันถูก โอเคทำอะไรนะครับ คนต่อไป เดชาพล อันนี้ อะไรนะโก้ ใช่ไหมคะ ใช่ครับ อันนี้แว่นตานะคะ แว่นตาเลยอย่างนี้เลยหรออาจารย์ได้ยินไหมครับ ตอนนี้กำลังจะให้ ตั้งชื่อภาษามือให้กูก่อน ว่าเวลาแม่เรียกชื่อ ต้องทำภาษามือให้เพื่อนดูด้วย เอาไงพี่แสบอย่างนี้หรอ มันเอาครับ เอาแบบนี้ครับ โอเคไหมตรงร่องแก้มครับ วันนี้ ชี้ไปวางตรงร่องแก้มตัวเองทั้งสองข้างทั้ง 2 นิ้ว อย่างนั้นแหละภาษามือ OK ของโทรได้แล้วต่อไป มันติดค่ะคนต่อไป สันติภาพ อันนี้ เห็นข้างเดียวครับผม ข้างเดียวเป็นอะไรครับ ชื่อตี๋ครับ OK พี่แสบแสบ แบบนี้ครับดึงจากหัวครับ ครับผมลองทำมือนะคะเอานิ้วชี้กับนิ้ว เล่นจับหูตัวเองข้างเดียวพอลูกเอาข้างเดียว นิ้วชี้กับนิ้วโป้งออก เหมือนขี้ปากออกจากหูออกจากหัวไป ไม่ต้องจับหูอ่ะค่ะมันจะอยู่ ตำนานฝูเหยา ตัว ไม่เป็นไรเดี๋ยวเราเจอกันในห้องแล้วจะพา ชื่อตี๋น้อยอย่างนี้นะถูกต้องไหม ออกไป คน เจอแล้ว ชาลีชาลีมีใครหว่า ใครเอ่ยเปิด เชอรี่เขียนนี้อาจารย์เชอรี่เชอรี่ ฉัน ไม่ยอมเปิดกล้อง อยู่ไหนเอ่ย จะเห็นไหมเนี่ย เชอรี่ยังไม่เห็นนานแล้วนะ โอเคค่ะเดี๋ยวดูนะคะ ชื่อภาษามือแม่อยากได้ชื่อภาษา แสงมันสะท้อนไหม เห็นชัดไหมลูก ไม่ๆถ้ามุกใส่แว่นมุกใส่แว่นตาจำพ่อลูก เฮ้ยทำไมไม่ได้ยินเสียงอ่ะมุกไว้เปิดไมค์เปิดไมค์ สงสัยมันเฉยๆค่ะ ไม่ค่ะแม่ เพื่อนทำชื่อภาษามือไว้ให้ดู เออลืมเล็กคอร์ดไว้ลืมเลย ให้เป็นชื่อของผมยาวคะทำมือเหมือน ทางนี้ออกนะครับแค่นี้เด้อครับแล้วก็ลากลงเป็นผมยาวเพราะว่าผมยาว 2 ข้าง เห็นไหมมุก จะทำไม ลองดูเพื่อนนะคะอ้าว กไก่อ่ะค่ะ ทำช้าๆหน่อยลูกเพื่อนเพื่อนยังไม่ถนัด ไม่ชัด ขยับกล้องนะคะขอโทษนะคะ อันนี้ใช่ไหมเอาแบบนี้นะครับใช่ครับกอไก่แล้วก็ลากลงนะครับ เล่น ใช่ไหม กไก่ เอาไก่นะครับลากตรงผมลงมาแล้วครับ เพราะว่าผม ทักครับ ใช่ครับแบบนั้นครับ คำเรียกมึงจะทำอย่างนี้นะคะ OK คนถัดไป อันนี้ชื่อภาษามืออะไร ชื่อภาษามือธนพัฒน์ชื่อเล่นว่าอะไร New ดิวเห็นไหมเนี่ยดิว มิวดูพี่ YouTube Live View count สีดำมาค่ะเห็นไหมเห็นพี่เขาไหม พี่อีฟเนี่ยคนนี้ ตอนนี้หลังที่น่านนะคะให้ที่บ้านพักจะเป็นคนนี้นะคะ ดูพี่อี๊ดน้องเห็นแล้วค่ะอาจารย์ ใส่แว่นค่ะ ที่ราบนะคะใส่แว่นมือเดียวค่ะ ไม่เป็นไร หนูนะคะอันนี้ชื่อชื่อของพี่กิ๊ฟค่ะชื่อล่ามค่ะ อันนี้ชื่อพี่เขานะคะ ชื่อของบิวค่ะ มันมองอะไรวะ ชื่อภาษามือ อย่างนี้หรอ ชื่อ R3 มือสองปีหัว เข้าใจไหม น้องแฝดเขาทำมือแล้วนะคะอาจารย์อาจารย์เห็นไหมคะ อันนี้ใช่ไหม 3 นิ้วค่ะ 3 นิ้วค่ะ มีนิ้วโป้งนิ้วชี้นิ้วกลางค่ะ อันนี้บิล ออกไป อนุสรณ์อนุสรณ์ หนูดีหรือหูหนวก กูดีหรือหูหนวก เห็นไหมเห็นใช่ อันนี้หรอค่ะเป็นเหมือนคล้ายๆผมหน้าม้านะคะอาจารย์ เล่นอะไรเนี่ย ชื่อเล่นอะไร อายุ คนต่อไป ชื่อภาษามือจ้า มันหันกล้องมาหน่อยว่าเด็กน้อยเลยเห็นอาจารย์แล้วค่ะ ภาษามือเขาดูล่างไหม ไม่แน่ใจค่ะชื่อภาษามือ พอดีกล้องน้องก็อยู่ใกล้กล้องไปเห็นมือไหม้ไม่หมดนะคะอาจารย์ชี้ไปที่ แล้วก็ชื่อชื่อชื่อภาษามือใหม่ๆ มือนี้ไม่เห็นมือนี้ขาดอะไร นี่ล่ะคะแล้วก็ทำมือโอเคค่ะอาจารย์ ปริษา โอเคค่ะ คนต่อไปถึงไหนแล้ว ต่อไปนะคะ คนอื่นยังไม่เปิด เชอรี่ยังไม่เปิดเน็ตยังไม่เปิด เอาเป็ดก็อตอะไรนะสอน เปิดไม่ได้ เวรละ 2 ใช้ก่อนก็ได้ครับ เห็นไหม ลูกเพื่อนชัดไหม สินค้าเห็นครับ แต่ว่าเพื่อนหูดีไม่เปิดครับ เขาเขาบอกว่าเขาต้องเขาใช้ไม่ได้ รู้จักลูกเพื่อนได้ไหมอ่ะ ดูจากรูปโปรไฟล์เพื่อนได้ไหม ดูได้ครับ จะให้ชื่อภาษามือว่าอะไรดี เขาเห็นแต่เสื้อสีขาวค่ะอาจารย์ อย่าใช้ยี่ห้อของอาจารย์ อยู่ด้วยกันใช่ไหม วีระพล ฉันอยาก New ใช่ไหมคะ เปิดเสียง m m m m เกมนี้เรือนลางใช่ไหมครับ เงิน 200 เมตรไหม ได้อยู่ครับเพื่อนๆถ้านั่งอยู่ในห้อง พี่อยู่หลังห้องแม่อยู่หน้าห้อง เห็นแม่ฉันไหม เด็กหูเด็กหู ชื่อภาษามือ ชื่อภาษามือให้เพื่อนหน่อย จะเอายังไงพี่แสบ กำลังคิดอยู่ครับ ช่วยกันคิดหน่อย อาจารย์ขาเขามีแฟนเขาใช้นิ้วชี้ 2 นิ้วทำที่ทรงผมข้างหน้าตรงหน้าผากอ่ะค่ะ พี่ชายค่ะ เห็นไหมเอ็มลองทำตามเพื่อนด้วยชื่อภาษามือของเอ็ม ในห้องนะแม่ทำให้ไปถึงแม่เรียกเต็มเข้าใจไหม ตัวเองด้วย คนต่อไปยังไม่เปิดกล้องอ่ะเชอรี่หรอ ได้ยินเราไหมเนี่ย ลำโพงมิใช่ไหม หรือพี่ๆ สภาพไปแล้วมิ้นก็ยังไม่เข้าว่ะ จันทรา นันทกานต์ใครเนี่ย กรรมการ หมู ไม่ได้ยินเราแล้วทีนี้อยู่ไหนนี่ฟังก็ไม่เปิด จิมิเด็กๆฟังนะคะถ้าเราเรียนอ่ะ เอ้าเปิดกล้องอ่ะลูก แค่ใหม่จะได้เห็นหน้า จะได้จำหน้าได้ทุกคนไม่งั้นเดี๋ยวแม่จำไม่ได้ แม่ต้องจำลูกๆได้ทุกคนเพราะทั้งชื่อ คุยกันไม่รู้เรื่อง งั้นดึกๆ กล้องด้วย ยังไม่เปิดอ่ะมิ้น พีระพงษ์นี้ก็ยางจันทกานต์เงียบไปเลยนะไม่ได้เห็นเราด้วย มองกล้องหน่อยลูก ก้มหน้า อลิสาอยู่ไหน ไม่มองกล้องเลยลูก กล้องอยู่หรือเปล่า อริสาอริสา วาริษานั่นแหละ อยู่ด้วยหรือเปล่า เพื่อนคนนี้รู้จักไหมรู้จักมิ้นไหม อริสาอยู่ที่บ้านหรืออยู่ที่ไหนนี่ ไอ้พวกนี้ อุ้ยทักน้องไปทีละคนน่ะ ที่ไม่เปิดกล้องอ่ะบอกมันเปิดกล้องแชทไปนะ เขียนแล้วก็ส่ง เปิดกล้องซิ จันทกานต์ ธีรพงษ์ไม่ใช่ไหม ธีระพงษ์นักศึกษาเราหรือพี่ เหลืออีก 3 คนใช่ไหม จันทกานต์มี กินข้าวเมื่อกี้นี้ใช่ไหม นี่ไงนี่ไงธัญลักษณ์อ่ะ สัญลักษณ์มาละ ชื่อขอชื่อภาษามือธัญลักษณ์ น้องเข้ามาแล้วค่ะ ชื่อภาษามือ ใช่ไหม มันมองกล้องใครเนี่ย น้องแฝดบอกว่าไม่เห็นค่ะอาจารย์ แล้วนะไหนว่าหาชื่อเธอไม่เจอ น้องใส่บอกไม่เห็นค่ะ แป๊บนึงแป๊บนึง ทำไม สัญลักษณ์ เห็นหรือยังเห็นยาย 8 อันนี้ธัญลักษณ์เขาเด็ก หูแล้วอ่ะ ภาษามือ อ้าว สัญลักษณ์กับเชอรี่คนเดียวกันหรอ ชื่อไม่มองกล้องเลย ขอชื่อภาษามือ ชื่อภาษามืออะไร เธอไม่คิดว่าถามเธอนะนี่ หน้ามัน จึงเอาขึ้นมาไง เหมือนตามที่ตัวคนอื่นแล้วก็เรียก หมามันก็ยังคนอื่นก็ยังรู้ นั่งอยู่ร้านไหม 8 เรียบเรียบธัญลักษณ์ให้แม่ซิ มันมองกล้องแต่มันไม่เข้าใจที่เราถาม มันไม่ตอบเราอ่ะ บอกเธอตีวาดชื่อขอชื่อภาษามือเธอหน่อย หน้าจออยู่ ไม่ฟังเราเลย หากวันใดสิ ไม่มองกล้อง ปิดไปละ อ้าว ขอชื่อภาษามือหน่อย การ์ตูนพี่การ์ตูนชื่อภาษามือที่การ์ตูน สวัสดีค่ะชื่อภาษามือลักยิ้ม สูงค่ะ ยิ้มแล้วก็สูง ได้ค่ะแล้วส่งสูงค่ะ อันนี้ชื่อภาษามือพี่ตูนนะคะ สัญลักษณ์สัญลักษณ์ ภาษามือหน่อย จะได้เรื่อง ยังไม่ยอมมองเดี๋ยวนะคนเนี้ย ยื่นหน้ามาเนี่ย ฉันไม่มองใครวะมันอยู่กับใครวะ การ์ตูน คนนี้สิจันทร์อากาศก็ยังไม่ขึ้น เมื่อกี้เห็นมีใครเข้ามาใหม่นะ ก็ไม่เป็นไรยังไงก็ต้องมีชื่อมึงนั่นแหละ ศิริรัตน์เปิดกล้องหน่อยลูก ไหนแล้วออกไปแล้วหรอ เปิดตอนนี้เลยทั้งหมด xvideo วันนี้เลย ที่รักเปิดกล้องหน่อยค่ะ ไปไหนแล้ว เปิดหน่อย Video ไปทางอื่นนะนี่ โยโกะโยโกะ มาละ ช่วยกันดูหน่อยเพื่อนๆเด็กหูจะให้ เพื่อน เพื่อน ศิริรัตน์นั่งตรงๆลูกจะได้เห็นหน้าชัด แชร์ให้เพื่อนเห็น เรียนอยู่แป๊บนึง ทำกล้องดีๆรูปมันกล้องมันไหมนี่ กล้องอยู่นิ่งๆเพื่อนจะได้เห็นหน้าชัด ที่แปะหายไปไหนแล้ว แทนแคทขอชื่อ ชื่อภาษามือเพื่อนหน่อย เอาไง ตอนนี้ล่ะไม่เห็นที่ 8 อ่ะค่ะ ชื่อภาษามือ ใช่ไหม ของของคนนี้ของโยโกะ เนี่ย เอาไงเอาชื่อ แล้วก็เห็นไหมลูก ชื่ออะไรนะคะอาจารย์ขอโทษทีค่ะกดผิด เสื้อสีส้ม นพรัตน์ คนนี้คนนี้ โยโกะชื่อภาษา ชื่อภาษามือตัวเองนะ เหมือนผมผมโยโกะ โอเคไหม โอเคนะ ผมลงมา ชื่อภาษามือของ Yoko นะคะโอเคค่ะ คนต่อไป สัญลักษณ์อ่ะ ทำไมไม่ตอบวะ ชื่อ ชื่อภาษามืออันนี้และ เห็นหรอ ขอชื่อภาษาเมืองหน่อยค่ะ ที่ล่ามขึ้นสิบอกขอชื่อภาษามือเขาหน่อย สัญลักษณ์ของคนเนี้ย ตอนนี้ของเราไม่ขึ้นน่ะค่ะ สักครู่นะคะขึ้นไหม ของธัญลักษณ์ไม่ขึ้นค่ะ แล้วก็ไม่ขึ้น แล้วก็ไม่ขึ้นหรอก เออทำไมเป็นอะไร ภาพ เอางั้นเดี๋ยว อาการก็ดีขึ้นไหมคะ จันทกานต์ สักครู่นะคะแล้วเห็นไหม อันนี้ของทางลาดเห็นเป็นภาพของอาจารย์แนะนำตัวค่ะ เอา อาการ เห็นหรือยังคะ ยังค่ะตอนนี้ยังไม่เห็นนะคะ บอกน้อง ทำไมของคนอื่นก็ปัดขึ้นอยู่หรอ งงเหมือนกัน เชอรี่หรอ วันวิสาไปแล้ว ให้น้องดูแล้ว หลักการชื่อเล่นว่าอะไรนะ กบ น้องชื่อเล่นอกอ่ะ ออกไปหรือยัง ไม่มองกล้อง ไม่ใช่อยู่กับไอ้นั่นหรือเปล่าวะไอ้อะไรนะไอ้สองคนนี้อยู่ด้วยกันเนี่ยรักเนี่ย ไม่รู้เหมือนกันเลย อยู่ด้วยกันเนี่ย สัญลักษณ์สัตว์ จันทกานต์น่ะ ยังไม่ได้ชื่อ 2 คนนี้ อยู่โรงเรียนไหน 2 คนนี้โรงเรียนอะไรเนี่ย ชื่อภาษามือ ชอบไหมคะ ใช่ไหม เพราะว่าถามว่าไม่ขึ้น โอเคอาจารย์เห็นละ โอเคค่ะ ที่นี่อีกคนนึง เมื่อกี้น้องวิวหรือเปล่าคะ คนคนเนี้ยที่มีชื่อออ่าง ผิดถัง มันเป็นไร ธัญลักษณ์ธัญลักษณ์เนี่ยเห็นเราหรือเปล่า ชื่อภาษามือ มันจ้องอะไรมาดูอะไรของมันวะ นิราศภูเขาทองถามค่ะ กบ อยู่กับธัญลักษณ์หรือเปล่า ผู้หญิง ไม่เห็นหน้าน้องอบนะคะ ไม่เป็นไรที่ร้านถามเขาว่า อยู่ร่วมกันหรือเปล่าใช่ไหมคะ เขาอยู่กับใครเขาอยู่กับใคร เขาอยู่คนเดียวหรือมีเพื่อนอยู่ด้วย เขาอยู่กับเพื่อนหรือเปล่า ออกไหมคะ เขาตอบไหมคะ เขาทำมืออย่างนี้คืออะไร มีค่ะมีมีมีค่ะ ให้ถามชื่อ เพื่อนชื่อภาษาเมือง นั่นน่ะสิจะดึงมันเข้ายังไงวะแล้วมันก็ไม่ขึ้น วีดีโอเพื่อน สัญญาณกล้องมันไม่ค่อยดีบ่ สูตรหวยอาจารย์นึง ได้ค่ะ น้องที่ชื่อมาริสาไหมคะ วันนี้เห็นเป็นกลมๆอ่ะค่ะอาจารย์ ใช่ค่ะอาจารย์ เราจะใช้ยังไงวะ มีใครแนะนำตัวเข้ามาแล้วบ้าง นะคะ บริษัทเมื่อกี้ตาฟ้าหรือเปล่าคะ โอเคค่ะ ใช่ๆๆ เหลือของธัญลักษณ์ใช่ไหมคะ ปัญหาคืออะไรวะงงเลย แฟนมึงก็ไม่ตอบบ่ไอ้พวกนั้นน่ะ ห้องเดียวกันหรือเปล่า เออ ขอชื่อ ภาษามือ ใช่ๆ เห็นน้องไหม ไม่เห็นค่ะหนูตึงของน้องธัญลักษณ์ขึ้นมาก็ไม่เห็นว่าน้องเปิดวีดีโอค่ะตอนนี้น้อง แล้วใช่ไหมคะน้องเปิดแล้วเนี่ย ชื่อเชอรี่ Carry Carry ที่เอาขึ้นรถ Carry Carry ค่ะ ค่ะคือตอนนี้น้องแคนดี้ Candy ทางข้างล่างก็ไม่เห็นนะคะตะลึงแล้วค่ะ ก็ไม่มี ทำไมไม่เห็น ไม่เห็น น้องเปิดกล้องอ่ะค่ะ เปิดนี่ไงเพราะมึงมันก็ขึ้น เป็นอะไรวะ แล้วแล้วถ้าในจอรวมมาเห็นน้องไหม ตำรวจไม่เห็นค่ะตอนนี้จะมีแค่อาจารย์แล้วก็ร้องเพลง เห็นค่ะ จะเห็นเป็น ของ การ์ตูนการ์ตูนใช้อะไร มือถือในคอมค่ะ ค่า Notebook คน ตรงกันค่ะ ไม่เห็นต้องน้องหรอ ใช่ค่ะ กรณีนี้ ไม่เป็นไรงั้นเดี๋ยวอาจารย์ถามเองก็ได้ ชื่อ ภาษามือ ชาลีชาลี เชอรี่กับ ลองสะกิดน้องดิ อย่าลืมส่ง ลองส่งข้อความไปหาเขาก่อน เด็กน้อยน่ะ งงอยู่ เห็นล่าหรือเปล่า น้องชื่อ จริงๆ ธัญลักษณ์ เห็นเห็นเห็น ได้ไหมคะชื่อ ภาษามือ ทำช้าๆ เนี่ยหรอ คือตอนนี้ล่ะไม่เห็นน้องอ่ะค่ะว่าน้องทำ เขาทำมือตรงคออย่างเงี้ย อ๋อค่ะ ok ok ต่อไปของ เชอรี่มันชื่อจริงว่าอะไรนะ ไอ้สองคนนี้ล่ะชื่อจริงว่าอะไร ภัทรดากลับ น้องชื่อภัทรดาภัทรดาที่อยู่ด้วยกันสองคนในห้อง ขอชื่อภาษาอังกฤษ ขอชื่อภาษามือ รบกวนอาจารย์ อย่างนี้หรอ ไม่เห็นพี่ดาไม่เห็นจับปลาลงมาแก้มใช่ไหม อันนี้คือภัทรดา ค่ะ แล้วอีกคนนึงเพื่อนข้างๆ เพื่อนที่อยู่ข้างๆเพื่อน คนน่ะคนข้างๆเขาอ่ะ อยู่ตรงข้ามแก้น่ะค่ะอาจารย์ ใช่ไหมใช่ค่ะวันนี้นะคะโอเค มันชื่ออะไรวะไอ้อุ้ม อุณหภูมิกุ้งกลับ มิ้นใช่ไหม อุ้มอย่างนี้แล้ว มิ้นอย่างนี้เนาะโอเคค่ะ ไข่อีกทียังไม่มี ภาษามือครบแล้วยัง OK วันนี้พอแค่นี้ก่อนยังไม่ยังไม่เลิก เราแนะนำตัวกันก่อน เดี๋ยวให้ดูชื่อพิราบอีกทีเพราะว่าน้องมาทีหลังเนาะ พี่ นะคะชื่อภาษามือ อันนี้พี่อี๊ดอันนี้พี่กับตูน การ์ตูน พี่การ์ตูน GOT7 ภาษามือแม่ค่ะ เด็กๆจะเรียกว่าแม่ค่ะใช่ไหมคะ ขอดูอีกทีค่ะอาจารย์ เช็คราคานะค่ะ จะเรียกว่าแม่ค่ะ ใช่ไหมคะ แม่แม่ อันนี้ใช่ไหมภาษามืออาจารย์ ชื่อภาษา ขออาจารย์แม่ กันแน่อาจารย์แม่ ชื่อภาษามืออาจารย์แม่ ชัดๆหน่อย 88 คำภาษามือ มีแฟนแต่ทำภาษามืออาจารย์แม่ เขาทำอยู่จะเห็นไหมคะยังไงขออย่างนี้ก่อน ไม่ใช่ไม่ใช่ค่ะเป็นอันนี้เป็นอาจารย์ เป็นครู ได้ค่ะแม่ ทำให้ดูใหม่หน่อย ภาษามือชื่ออาจารย์ใหม่ๆ ชื่อภาษามือทำช้าๆ ชื่อ ไม่ๆๆ เขานึกว่าจะให้ตั้งชื่อใหม่ชื่อภาษามือ ภาษามือเดิมอาจารย์ ทำภาษามือช้าง ทำใหม่ มีเพิ่มนะคะเขาบอกว่ามีธรรมชาติอาจารย์แม่แล้วก็มีชี้ไปที่แก้มเหมือนลักยิ้มมาค่ะอาจารย์ แบบทำนะคะ ชื่อแมนเริ่มยาวขึ้นเรื่อยๆเพิ่มมา อาจารย์แม่แล้วก็ชี้ไปที่แก้มเหมือนมีลักยิ้มอ่ะค่ะ เอาแค่นี้กับนี้ได้ไหม อันนี้อันนี้ ได้ไหม วันนี้กะนี้ เปลี่ยนเป็นอันนี้อันนี้ ได้ไหมได้ครับคือเป็นอาจารย์แม่แล้วก็ชีส แก้มาค่ะ เกม ok แล้วนะเพื่อนๆ วันละชั่วโมงเหมือนกัน มันไม่ขึ้น ก็คืออยากให้เขาเข้าไปที่ เข้าไปที่ลิงค์ ที่แชร์ลิงก์ไปให้พี่แชร์ลิงก์ไปให้เนาะ ทำไมมันไม่ขึ้น ทำไมไม่ขึ้น ดีที่เป็นลิงค์แนะนำตัวที่ขึ้นแทนบอร์ดให้เด็กๆ ใส่รูป ลงรูปตัวเองใส่ชื่อแล้วก็ชื่อเล่นแปลกไว้นะคะท่านจะสามารถ ทำในนี้ได้เลยให้ทุกคนทำนะคะ แม่มาเอามาดู แล้วอีก แล้วก็มีอีกตรงที่นึงที่เด็กๆจะต้องเข้าไป แป๊บนึงนะคะ เข้าไปในห้องเรียน ไปไหน เราจะคัดลอกลิงค์วันนี้ เดี๋ยวจะให้เด็กๆเข้าเข้าใน Google Plus โดย เข้าตรงนี้ให้เด็กๆเข้า วันนี้ เขาเห็นไหมคะเขาเห็นไหมตอนอาจารย์นำเสนอก็คือเขาต้องเข้าไปที่ classroom นะคะ โรงเรียนเข้าไปให้ วันนี้จะเป็น รหัสห้องเรียนให้เขาคิดเท่านะคะ อาจารย์ขาพี่แฝดบอกว่าตอนนี้ภาพมันเหมือนภาพมันแตกเขามองไม่เห็นนะคะ หน้าจอล่างเห็นที่จัดให้รหัสมานะคะ ไม่เป็นไรเดี๋ยวรหัสให้เขาให้เขา เอาห้องเรียนนะคะ เห็นไหมลิงที่ 2 จะเป็น ต้องใช้อีเมลมหาลัยนะคะถึงจะเข้าได้ Google Classroom คลิกลิงค์เลยก็ได้มันจะพาเข้าห้อง ในนั้นก็จะมีชิ้นงาน สัปดาห์ที่ 1 เข้ามาแล้วเห็นไหม อยากให้พี่เข้ามาแล้วก็จะมีชื่อ ขึ้นมา เข้าเข้านะคะเดี๋ยวชื่อเขาก็จะขึ้นมามันจะเป็นการเช็คชื่อ ให้เด็กๆกินข้าวกันที่ 2 เมื่อกี้ ลิงค์ที่ 2 2 ให้เขาเข้าไปดูว่า อาจารย์มีงานอะไรให้เขาหาอะไรให้เขาดู โอเคไหมคะ โอเคนะ สำหรับสัปดาห์นี้เราจะพอแค่นี้ก่อนนะคะ ส่วนตอนบ่าย ฝันว่าไม่สบาย อย่างนั้นจบแล้ว สวัสดี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ปี1)</dc:title>
  <dc:creator/>
  <cp:keywords/>
  <dcterms:created xsi:type="dcterms:W3CDTF">2023-12-14T07:52:49Z</dcterms:created>
  <dcterms:modified xsi:type="dcterms:W3CDTF">2023-12-14T07: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4 ธันวาคม 2566 เวลา 13.00 น.</vt:lpwstr>
  </property>
  <property fmtid="{D5CDD505-2E9C-101B-9397-08002B2CF9AE}" pid="3" name="subtitle">
    <vt:lpwstr/>
  </property>
</Properties>
</file>